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utomatic ARIMA method proved to be better in forecasting monthly prices for all vegetables except for gabi (galyang). The automatic ETS method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method be used to generate forecasts for all the vegetables except for gabi (galyang), for which automatic ETS method will be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544151" cy="3696101"/>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544151" cy="3696101"/>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544151" cy="3696101"/>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544151" cy="3696101"/>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544151" cy="3696101"/>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544151" cy="3696101"/>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544151" cy="3696101"/>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544151" cy="3696101"/>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544151" cy="3696101"/>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544151" cy="3696101"/>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544151" cy="3696101"/>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544151" cy="3696101"/>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6T07:04:04Z</dcterms:created>
  <dcterms:modified xsi:type="dcterms:W3CDTF">2024-08-06T07: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